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center" w:tblpY="1031"/>
        <w:tblW w:w="11695" w:type="dxa"/>
        <w:tblLook w:val="04A0" w:firstRow="1" w:lastRow="0" w:firstColumn="1" w:lastColumn="0" w:noHBand="0" w:noVBand="1"/>
      </w:tblPr>
      <w:tblGrid>
        <w:gridCol w:w="2667"/>
        <w:gridCol w:w="1606"/>
        <w:gridCol w:w="1402"/>
        <w:gridCol w:w="1769"/>
        <w:gridCol w:w="1722"/>
        <w:gridCol w:w="2529"/>
      </w:tblGrid>
      <w:tr w:rsidR="00C279D3" w14:paraId="54E0F6A6" w14:textId="77777777" w:rsidTr="00557FC7">
        <w:trPr>
          <w:trHeight w:val="1142"/>
        </w:trPr>
        <w:tc>
          <w:tcPr>
            <w:tcW w:w="2667" w:type="dxa"/>
          </w:tcPr>
          <w:p w14:paraId="5F333E82" w14:textId="77777777" w:rsidR="00C279D3" w:rsidRDefault="00C279D3" w:rsidP="00557FC7">
            <w:pPr>
              <w:rPr>
                <w:b/>
                <w:bCs/>
              </w:rPr>
            </w:pPr>
            <w:r>
              <w:rPr>
                <w:b/>
                <w:bCs/>
              </w:rPr>
              <w:t>List of Hoover Scholarships</w:t>
            </w:r>
          </w:p>
        </w:tc>
        <w:tc>
          <w:tcPr>
            <w:tcW w:w="1606" w:type="dxa"/>
          </w:tcPr>
          <w:p w14:paraId="4BF1DD8A" w14:textId="77777777" w:rsidR="00C279D3" w:rsidRDefault="00C279D3" w:rsidP="00557FC7">
            <w:pPr>
              <w:rPr>
                <w:b/>
                <w:bCs/>
              </w:rPr>
            </w:pPr>
            <w:r>
              <w:rPr>
                <w:b/>
                <w:bCs/>
              </w:rPr>
              <w:t>Award Amount</w:t>
            </w:r>
          </w:p>
        </w:tc>
        <w:tc>
          <w:tcPr>
            <w:tcW w:w="1402" w:type="dxa"/>
          </w:tcPr>
          <w:p w14:paraId="18CCC895" w14:textId="77777777" w:rsidR="00C279D3" w:rsidRDefault="00C279D3" w:rsidP="00557FC7">
            <w:pPr>
              <w:rPr>
                <w:b/>
                <w:bCs/>
              </w:rPr>
            </w:pPr>
            <w:r>
              <w:rPr>
                <w:b/>
                <w:bCs/>
              </w:rPr>
              <w:t>Deadline</w:t>
            </w:r>
          </w:p>
        </w:tc>
        <w:tc>
          <w:tcPr>
            <w:tcW w:w="1769" w:type="dxa"/>
          </w:tcPr>
          <w:p w14:paraId="0337C09E" w14:textId="77777777" w:rsidR="00C279D3" w:rsidRDefault="00C279D3" w:rsidP="00557FC7">
            <w:pPr>
              <w:rPr>
                <w:b/>
                <w:bCs/>
              </w:rPr>
            </w:pPr>
            <w:r>
              <w:rPr>
                <w:b/>
                <w:bCs/>
              </w:rPr>
              <w:t>Scholarship Requirement – Do I Qualify (Yes/No) If no, WHY</w:t>
            </w:r>
          </w:p>
        </w:tc>
        <w:tc>
          <w:tcPr>
            <w:tcW w:w="1722" w:type="dxa"/>
          </w:tcPr>
          <w:p w14:paraId="0CE521A0" w14:textId="2AF20AF9" w:rsidR="00C279D3" w:rsidRDefault="00C279D3" w:rsidP="00557FC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tend </w:t>
            </w:r>
            <w:r w:rsidR="00E017B8">
              <w:rPr>
                <w:b/>
                <w:bCs/>
              </w:rPr>
              <w:t>to</w:t>
            </w:r>
            <w:r>
              <w:rPr>
                <w:b/>
                <w:bCs/>
              </w:rPr>
              <w:t xml:space="preserve"> apply? (Yes/No)</w:t>
            </w:r>
          </w:p>
        </w:tc>
        <w:tc>
          <w:tcPr>
            <w:tcW w:w="2529" w:type="dxa"/>
          </w:tcPr>
          <w:p w14:paraId="4D47C1C1" w14:textId="78BACA31" w:rsidR="00C279D3" w:rsidRDefault="00F4089A" w:rsidP="00557FC7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  <w:r w:rsidR="00C279D3">
              <w:rPr>
                <w:b/>
                <w:bCs/>
              </w:rPr>
              <w:t>:</w:t>
            </w:r>
          </w:p>
        </w:tc>
      </w:tr>
      <w:tr w:rsidR="00C279D3" w14:paraId="79FD0085" w14:textId="77777777" w:rsidTr="00557FC7">
        <w:trPr>
          <w:trHeight w:val="756"/>
        </w:trPr>
        <w:tc>
          <w:tcPr>
            <w:tcW w:w="2667" w:type="dxa"/>
          </w:tcPr>
          <w:p w14:paraId="55631E49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>Hoover Alumni Organization Scholarship</w:t>
            </w:r>
          </w:p>
        </w:tc>
        <w:tc>
          <w:tcPr>
            <w:tcW w:w="1606" w:type="dxa"/>
          </w:tcPr>
          <w:p w14:paraId="568DCA82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189EBDF6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1CEA4CF4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6396E429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2EBBE997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74BC6261" w14:textId="77777777" w:rsidTr="00557FC7">
        <w:trPr>
          <w:trHeight w:val="711"/>
        </w:trPr>
        <w:tc>
          <w:tcPr>
            <w:tcW w:w="2667" w:type="dxa"/>
          </w:tcPr>
          <w:p w14:paraId="7A09F722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>Hoover Foundation General Scholarship</w:t>
            </w:r>
          </w:p>
        </w:tc>
        <w:tc>
          <w:tcPr>
            <w:tcW w:w="1606" w:type="dxa"/>
          </w:tcPr>
          <w:p w14:paraId="6B5AC743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149B558C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262D873F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3BAA35E2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0BE1E936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7B5C1880" w14:textId="77777777" w:rsidTr="00557FC7">
        <w:trPr>
          <w:trHeight w:val="783"/>
        </w:trPr>
        <w:tc>
          <w:tcPr>
            <w:tcW w:w="2667" w:type="dxa"/>
          </w:tcPr>
          <w:p w14:paraId="7A17120E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 xml:space="preserve">Hoover Foundation </w:t>
            </w:r>
            <w:proofErr w:type="spellStart"/>
            <w:r w:rsidRPr="00C279D3">
              <w:rPr>
                <w:bCs/>
              </w:rPr>
              <w:t>AHHC</w:t>
            </w:r>
            <w:proofErr w:type="spellEnd"/>
            <w:r w:rsidRPr="00C279D3">
              <w:rPr>
                <w:bCs/>
              </w:rPr>
              <w:t xml:space="preserve"> Scholarship</w:t>
            </w:r>
          </w:p>
        </w:tc>
        <w:tc>
          <w:tcPr>
            <w:tcW w:w="1606" w:type="dxa"/>
          </w:tcPr>
          <w:p w14:paraId="621C95CD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7DABB6E8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3F94CF87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4AEA4196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17E305A4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71E1267F" w14:textId="77777777" w:rsidTr="00557FC7">
        <w:trPr>
          <w:trHeight w:val="858"/>
        </w:trPr>
        <w:tc>
          <w:tcPr>
            <w:tcW w:w="2667" w:type="dxa"/>
          </w:tcPr>
          <w:p w14:paraId="1724E1FC" w14:textId="77777777" w:rsidR="00C279D3" w:rsidRPr="00C279D3" w:rsidRDefault="00C279D3" w:rsidP="00557FC7">
            <w:pPr>
              <w:rPr>
                <w:bCs/>
              </w:rPr>
            </w:pPr>
            <w:proofErr w:type="spellStart"/>
            <w:r w:rsidRPr="00C279D3">
              <w:rPr>
                <w:bCs/>
              </w:rPr>
              <w:t>Hohenstein</w:t>
            </w:r>
            <w:proofErr w:type="spellEnd"/>
            <w:r w:rsidRPr="00C279D3">
              <w:rPr>
                <w:bCs/>
              </w:rPr>
              <w:t>-Mason Family Health Center Scholarship</w:t>
            </w:r>
          </w:p>
        </w:tc>
        <w:tc>
          <w:tcPr>
            <w:tcW w:w="1606" w:type="dxa"/>
          </w:tcPr>
          <w:p w14:paraId="7CFE4135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41188517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64B6A07D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4D37D325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71AC1651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1BA9C986" w14:textId="77777777" w:rsidTr="00557FC7">
        <w:trPr>
          <w:trHeight w:val="738"/>
        </w:trPr>
        <w:tc>
          <w:tcPr>
            <w:tcW w:w="2667" w:type="dxa"/>
          </w:tcPr>
          <w:p w14:paraId="658EC6C1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>Larry Hall Scholarship</w:t>
            </w:r>
          </w:p>
        </w:tc>
        <w:tc>
          <w:tcPr>
            <w:tcW w:w="1606" w:type="dxa"/>
          </w:tcPr>
          <w:p w14:paraId="316BB441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0BEEE8CC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6765A303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412BA02D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41ACC261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411D2F1E" w14:textId="77777777" w:rsidTr="00557FC7">
        <w:trPr>
          <w:trHeight w:val="765"/>
        </w:trPr>
        <w:tc>
          <w:tcPr>
            <w:tcW w:w="2667" w:type="dxa"/>
          </w:tcPr>
          <w:p w14:paraId="5BA4DBB1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 xml:space="preserve">Larry Hall </w:t>
            </w:r>
            <w:proofErr w:type="spellStart"/>
            <w:r w:rsidRPr="00C279D3">
              <w:rPr>
                <w:bCs/>
              </w:rPr>
              <w:t>AHHC</w:t>
            </w:r>
            <w:proofErr w:type="spellEnd"/>
            <w:r w:rsidRPr="00C279D3">
              <w:rPr>
                <w:bCs/>
              </w:rPr>
              <w:t xml:space="preserve"> Scholarship </w:t>
            </w:r>
          </w:p>
        </w:tc>
        <w:tc>
          <w:tcPr>
            <w:tcW w:w="1606" w:type="dxa"/>
          </w:tcPr>
          <w:p w14:paraId="5E8CF01D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5FE46811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587944B8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3F4E19F1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3245F6E3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41310F14" w14:textId="77777777" w:rsidTr="00557FC7">
        <w:trPr>
          <w:trHeight w:val="711"/>
        </w:trPr>
        <w:tc>
          <w:tcPr>
            <w:tcW w:w="2667" w:type="dxa"/>
          </w:tcPr>
          <w:p w14:paraId="17A564C6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 xml:space="preserve">Lee </w:t>
            </w:r>
            <w:proofErr w:type="spellStart"/>
            <w:r w:rsidRPr="00C279D3">
              <w:rPr>
                <w:bCs/>
              </w:rPr>
              <w:t>Mongrue</w:t>
            </w:r>
            <w:proofErr w:type="spellEnd"/>
            <w:r w:rsidRPr="00C279D3">
              <w:rPr>
                <w:bCs/>
              </w:rPr>
              <w:t xml:space="preserve"> Memorial Scholarship</w:t>
            </w:r>
          </w:p>
        </w:tc>
        <w:tc>
          <w:tcPr>
            <w:tcW w:w="1606" w:type="dxa"/>
          </w:tcPr>
          <w:p w14:paraId="3F17AF5C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0AAF3571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7EA1DB6E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226C11AF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26EF30D4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14CAB4CC" w14:textId="77777777" w:rsidTr="00557FC7">
        <w:trPr>
          <w:trHeight w:val="828"/>
        </w:trPr>
        <w:tc>
          <w:tcPr>
            <w:tcW w:w="2667" w:type="dxa"/>
          </w:tcPr>
          <w:p w14:paraId="121C58D8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 xml:space="preserve">Lee </w:t>
            </w:r>
            <w:proofErr w:type="spellStart"/>
            <w:r w:rsidRPr="00C279D3">
              <w:rPr>
                <w:bCs/>
              </w:rPr>
              <w:t>Mongrue</w:t>
            </w:r>
            <w:proofErr w:type="spellEnd"/>
            <w:r w:rsidRPr="00C279D3">
              <w:rPr>
                <w:bCs/>
              </w:rPr>
              <w:t xml:space="preserve"> Memorial Scholarship-Friends Fund</w:t>
            </w:r>
          </w:p>
        </w:tc>
        <w:tc>
          <w:tcPr>
            <w:tcW w:w="1606" w:type="dxa"/>
          </w:tcPr>
          <w:p w14:paraId="6489237E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7C238E7C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7B1E1298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4BBC529F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12BA6BEA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6C27E3D0" w14:textId="77777777" w:rsidTr="00557FC7">
        <w:trPr>
          <w:trHeight w:val="720"/>
        </w:trPr>
        <w:tc>
          <w:tcPr>
            <w:tcW w:w="2667" w:type="dxa"/>
          </w:tcPr>
          <w:p w14:paraId="3F869FD8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>Mary Arline Kennedy Memorial Scholarship</w:t>
            </w:r>
          </w:p>
        </w:tc>
        <w:tc>
          <w:tcPr>
            <w:tcW w:w="1606" w:type="dxa"/>
          </w:tcPr>
          <w:p w14:paraId="2AAF01FA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16EBABDD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6A2D012B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5B92BE30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27972309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041CCDFB" w14:textId="77777777" w:rsidTr="00557FC7">
        <w:trPr>
          <w:trHeight w:val="720"/>
        </w:trPr>
        <w:tc>
          <w:tcPr>
            <w:tcW w:w="2667" w:type="dxa"/>
          </w:tcPr>
          <w:p w14:paraId="515B90B5" w14:textId="4465CCBF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 xml:space="preserve">Academy Scholarship </w:t>
            </w:r>
            <w:r w:rsidR="00FF2659">
              <w:rPr>
                <w:bCs/>
              </w:rPr>
              <w:t>(</w:t>
            </w:r>
            <w:proofErr w:type="spellStart"/>
            <w:r w:rsidR="00FF2659">
              <w:rPr>
                <w:bCs/>
              </w:rPr>
              <w:t>AOIT</w:t>
            </w:r>
            <w:proofErr w:type="spellEnd"/>
            <w:r w:rsidR="00FF2659">
              <w:rPr>
                <w:bCs/>
              </w:rPr>
              <w:t xml:space="preserve">, </w:t>
            </w:r>
            <w:proofErr w:type="spellStart"/>
            <w:r w:rsidR="00FF2659">
              <w:rPr>
                <w:bCs/>
              </w:rPr>
              <w:t>SJA</w:t>
            </w:r>
            <w:proofErr w:type="spellEnd"/>
            <w:r w:rsidR="00FF2659">
              <w:rPr>
                <w:bCs/>
              </w:rPr>
              <w:t xml:space="preserve">, </w:t>
            </w:r>
            <w:proofErr w:type="spellStart"/>
            <w:r w:rsidR="00FF2659">
              <w:rPr>
                <w:bCs/>
              </w:rPr>
              <w:t>SABE</w:t>
            </w:r>
            <w:proofErr w:type="spellEnd"/>
            <w:r w:rsidR="00FF2659">
              <w:rPr>
                <w:bCs/>
              </w:rPr>
              <w:t>, FACES)</w:t>
            </w:r>
          </w:p>
        </w:tc>
        <w:tc>
          <w:tcPr>
            <w:tcW w:w="1606" w:type="dxa"/>
          </w:tcPr>
          <w:p w14:paraId="40CB4A31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51EA1CDB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1D61DC58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4E4EED31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44EE46BE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0F943C03" w14:textId="77777777" w:rsidTr="00557FC7">
        <w:trPr>
          <w:trHeight w:val="756"/>
        </w:trPr>
        <w:tc>
          <w:tcPr>
            <w:tcW w:w="2667" w:type="dxa"/>
          </w:tcPr>
          <w:p w14:paraId="6016B953" w14:textId="2A0DCB0B" w:rsidR="00C279D3" w:rsidRPr="00C279D3" w:rsidRDefault="00FF2659" w:rsidP="00557FC7">
            <w:pPr>
              <w:rPr>
                <w:bCs/>
              </w:rPr>
            </w:pPr>
            <w:r>
              <w:rPr>
                <w:bCs/>
              </w:rPr>
              <w:t xml:space="preserve">Hoover Cardinals Scholarship – The Rotary Foundation </w:t>
            </w:r>
          </w:p>
        </w:tc>
        <w:tc>
          <w:tcPr>
            <w:tcW w:w="1606" w:type="dxa"/>
          </w:tcPr>
          <w:p w14:paraId="62D08642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74BB7B66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5779E7B2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7ABA8A60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615B8899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2003E059" w14:textId="77777777" w:rsidTr="00557FC7">
        <w:trPr>
          <w:trHeight w:val="693"/>
        </w:trPr>
        <w:tc>
          <w:tcPr>
            <w:tcW w:w="2667" w:type="dxa"/>
          </w:tcPr>
          <w:p w14:paraId="44CEFE2E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 xml:space="preserve">Stephen </w:t>
            </w:r>
            <w:proofErr w:type="spellStart"/>
            <w:r w:rsidRPr="00C279D3">
              <w:rPr>
                <w:bCs/>
              </w:rPr>
              <w:t>Effron</w:t>
            </w:r>
            <w:proofErr w:type="spellEnd"/>
            <w:r w:rsidRPr="00C279D3">
              <w:rPr>
                <w:bCs/>
              </w:rPr>
              <w:t xml:space="preserve"> Scholarship </w:t>
            </w:r>
          </w:p>
        </w:tc>
        <w:tc>
          <w:tcPr>
            <w:tcW w:w="1606" w:type="dxa"/>
          </w:tcPr>
          <w:p w14:paraId="53FA024D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39372AC6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1470CFDD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46E31445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108D83BF" w14:textId="77777777" w:rsidR="00C279D3" w:rsidRPr="00C279D3" w:rsidRDefault="00C279D3" w:rsidP="00557FC7">
            <w:pPr>
              <w:rPr>
                <w:bCs/>
              </w:rPr>
            </w:pPr>
          </w:p>
        </w:tc>
      </w:tr>
      <w:tr w:rsidR="00C279D3" w14:paraId="37BC6044" w14:textId="77777777" w:rsidTr="00557FC7">
        <w:trPr>
          <w:trHeight w:val="639"/>
        </w:trPr>
        <w:tc>
          <w:tcPr>
            <w:tcW w:w="2667" w:type="dxa"/>
          </w:tcPr>
          <w:p w14:paraId="4FC28561" w14:textId="77777777" w:rsidR="00C279D3" w:rsidRPr="00C279D3" w:rsidRDefault="00C279D3" w:rsidP="00557FC7">
            <w:pPr>
              <w:rPr>
                <w:bCs/>
              </w:rPr>
            </w:pPr>
            <w:r w:rsidRPr="00C279D3">
              <w:rPr>
                <w:bCs/>
              </w:rPr>
              <w:t>Jesus “</w:t>
            </w:r>
            <w:proofErr w:type="spellStart"/>
            <w:r w:rsidRPr="00C279D3">
              <w:rPr>
                <w:bCs/>
              </w:rPr>
              <w:t>Chuy</w:t>
            </w:r>
            <w:proofErr w:type="spellEnd"/>
            <w:r w:rsidRPr="00C279D3">
              <w:rPr>
                <w:bCs/>
              </w:rPr>
              <w:t xml:space="preserve">” Morales Scholarship </w:t>
            </w:r>
          </w:p>
        </w:tc>
        <w:tc>
          <w:tcPr>
            <w:tcW w:w="1606" w:type="dxa"/>
          </w:tcPr>
          <w:p w14:paraId="7483CC47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402" w:type="dxa"/>
          </w:tcPr>
          <w:p w14:paraId="7F40AB29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69" w:type="dxa"/>
          </w:tcPr>
          <w:p w14:paraId="6EF34F55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1722" w:type="dxa"/>
          </w:tcPr>
          <w:p w14:paraId="0737716F" w14:textId="77777777" w:rsidR="00C279D3" w:rsidRPr="00C279D3" w:rsidRDefault="00C279D3" w:rsidP="00557FC7">
            <w:pPr>
              <w:rPr>
                <w:bCs/>
              </w:rPr>
            </w:pPr>
          </w:p>
        </w:tc>
        <w:tc>
          <w:tcPr>
            <w:tcW w:w="2529" w:type="dxa"/>
          </w:tcPr>
          <w:p w14:paraId="7507650B" w14:textId="77777777" w:rsidR="00C279D3" w:rsidRPr="00C279D3" w:rsidRDefault="00C279D3" w:rsidP="00557FC7">
            <w:pPr>
              <w:rPr>
                <w:bCs/>
              </w:rPr>
            </w:pPr>
          </w:p>
        </w:tc>
      </w:tr>
    </w:tbl>
    <w:p w14:paraId="24BE38E7" w14:textId="419F32C0" w:rsidR="00557FC7" w:rsidRDefault="00557FC7" w:rsidP="00E017B8">
      <w:pPr>
        <w:rPr>
          <w:b/>
          <w:bCs/>
        </w:rPr>
      </w:pPr>
    </w:p>
    <w:p w14:paraId="136AD714" w14:textId="04C9E041" w:rsidR="00557FC7" w:rsidRDefault="00557FC7" w:rsidP="00557FC7"/>
    <w:p w14:paraId="1E8C2475" w14:textId="3F2EB326" w:rsidR="00000000" w:rsidRPr="004505E0" w:rsidRDefault="003672D5" w:rsidP="00557FC7">
      <w:pPr>
        <w:jc w:val="center"/>
        <w:rPr>
          <w:b/>
        </w:rPr>
      </w:pPr>
      <w:r w:rsidRPr="004505E0">
        <w:rPr>
          <w:b/>
          <w:highlight w:val="yellow"/>
        </w:rPr>
        <w:t xml:space="preserve">Aim for about $10,000 in scholarships, which means applying to </w:t>
      </w:r>
      <w:r w:rsidRPr="004505E0">
        <w:rPr>
          <w:b/>
          <w:i/>
          <w:iCs/>
          <w:highlight w:val="yellow"/>
        </w:rPr>
        <w:t>at least</w:t>
      </w:r>
      <w:r w:rsidR="00557FC7" w:rsidRPr="004505E0">
        <w:rPr>
          <w:b/>
          <w:highlight w:val="yellow"/>
        </w:rPr>
        <w:t xml:space="preserve"> 20 scholarships!</w:t>
      </w:r>
      <w:bookmarkStart w:id="0" w:name="_GoBack"/>
      <w:bookmarkEnd w:id="0"/>
    </w:p>
    <w:p w14:paraId="4FACC3C0" w14:textId="77777777" w:rsidR="00E66F96" w:rsidRPr="00557FC7" w:rsidRDefault="00E66F96" w:rsidP="00557FC7"/>
    <w:sectPr w:rsidR="00E66F96" w:rsidRPr="00557FC7" w:rsidSect="00E66F9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7BAB10" w14:textId="77777777" w:rsidR="00FC7ED6" w:rsidRDefault="00FC7ED6" w:rsidP="00E66F96">
      <w:r>
        <w:separator/>
      </w:r>
    </w:p>
  </w:endnote>
  <w:endnote w:type="continuationSeparator" w:id="0">
    <w:p w14:paraId="6AA726BE" w14:textId="77777777" w:rsidR="00FC7ED6" w:rsidRDefault="00FC7ED6" w:rsidP="00E66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0A606" w14:textId="77777777" w:rsidR="00FC7ED6" w:rsidRDefault="00FC7ED6" w:rsidP="00E66F96">
      <w:r>
        <w:separator/>
      </w:r>
    </w:p>
  </w:footnote>
  <w:footnote w:type="continuationSeparator" w:id="0">
    <w:p w14:paraId="6E874F51" w14:textId="77777777" w:rsidR="00FC7ED6" w:rsidRDefault="00FC7ED6" w:rsidP="00E66F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470A6" w14:textId="1B6D6423" w:rsidR="007317EE" w:rsidRDefault="007317EE" w:rsidP="007317EE">
    <w:pPr>
      <w:pStyle w:val="Header"/>
      <w:jc w:val="center"/>
      <w:rPr>
        <w:sz w:val="44"/>
        <w:szCs w:val="44"/>
      </w:rPr>
    </w:pPr>
    <w:r w:rsidRPr="00247AB8">
      <w:rPr>
        <w:b/>
        <w:bCs/>
        <w:noProof/>
      </w:rPr>
      <w:drawing>
        <wp:anchor distT="0" distB="0" distL="114300" distR="114300" simplePos="0" relativeHeight="251661312" behindDoc="0" locked="0" layoutInCell="1" allowOverlap="1" wp14:anchorId="26C28A08" wp14:editId="471D851A">
          <wp:simplePos x="0" y="0"/>
          <wp:positionH relativeFrom="column">
            <wp:posOffset>-361950</wp:posOffset>
          </wp:positionH>
          <wp:positionV relativeFrom="paragraph">
            <wp:posOffset>-247015</wp:posOffset>
          </wp:positionV>
          <wp:extent cx="1743075" cy="757752"/>
          <wp:effectExtent l="0" t="0" r="0" b="444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75775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317EE"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325228CF" wp14:editId="45E7A2E8">
          <wp:simplePos x="0" y="0"/>
          <wp:positionH relativeFrom="column">
            <wp:posOffset>5933440</wp:posOffset>
          </wp:positionH>
          <wp:positionV relativeFrom="paragraph">
            <wp:posOffset>-542925</wp:posOffset>
          </wp:positionV>
          <wp:extent cx="1342919" cy="1413841"/>
          <wp:effectExtent l="0" t="0" r="0" b="0"/>
          <wp:wrapNone/>
          <wp:docPr id="3" name="Picture Placeholder 6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Placeholder 6"/>
                  <pic:cNvPicPr>
                    <a:picLocks noGrp="1"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08" r="2508"/>
                  <a:stretch>
                    <a:fillRect/>
                  </a:stretch>
                </pic:blipFill>
                <pic:spPr>
                  <a:xfrm>
                    <a:off x="0" y="0"/>
                    <a:ext cx="1342919" cy="1413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317EE">
      <w:rPr>
        <w:sz w:val="44"/>
        <w:szCs w:val="44"/>
      </w:rPr>
      <w:t>My Accountability Sheet</w:t>
    </w:r>
  </w:p>
  <w:p w14:paraId="720CA3E7" w14:textId="65C4AF01" w:rsidR="007317EE" w:rsidRPr="007317EE" w:rsidRDefault="007317EE" w:rsidP="007317EE">
    <w:pPr>
      <w:pStyle w:val="Header"/>
      <w:jc w:val="center"/>
      <w:rPr>
        <w:sz w:val="44"/>
        <w:szCs w:val="44"/>
      </w:rPr>
    </w:pPr>
    <w:r>
      <w:rPr>
        <w:sz w:val="44"/>
        <w:szCs w:val="44"/>
      </w:rPr>
      <w:t xml:space="preserve"> </w:t>
    </w:r>
    <w:r w:rsidRPr="007317EE">
      <w:rPr>
        <w:sz w:val="44"/>
        <w:szCs w:val="44"/>
      </w:rPr>
      <w:t>Hoover Scholarshi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6D3E1B"/>
    <w:multiLevelType w:val="hybridMultilevel"/>
    <w:tmpl w:val="8278C718"/>
    <w:lvl w:ilvl="0" w:tplc="5E1CD3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AEE95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84F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6EF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9CA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FAF2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F262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CA31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241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D45D39"/>
    <w:multiLevelType w:val="hybridMultilevel"/>
    <w:tmpl w:val="F2BA4C3A"/>
    <w:lvl w:ilvl="0" w:tplc="0A56FAB0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7GwNDSwtDQ0MzZX0lEKTi0uzszPAykwrwUA8Pey/SwAAAA="/>
  </w:docVars>
  <w:rsids>
    <w:rsidRoot w:val="007F4790"/>
    <w:rsid w:val="00034560"/>
    <w:rsid w:val="000F4C3C"/>
    <w:rsid w:val="00163327"/>
    <w:rsid w:val="002010B4"/>
    <w:rsid w:val="00247AB8"/>
    <w:rsid w:val="003C45F3"/>
    <w:rsid w:val="004505E0"/>
    <w:rsid w:val="00557FC7"/>
    <w:rsid w:val="005F299F"/>
    <w:rsid w:val="006C1FB9"/>
    <w:rsid w:val="007317EE"/>
    <w:rsid w:val="007F4790"/>
    <w:rsid w:val="009E7415"/>
    <w:rsid w:val="009F09D3"/>
    <w:rsid w:val="00C279D3"/>
    <w:rsid w:val="00E017B8"/>
    <w:rsid w:val="00E66F96"/>
    <w:rsid w:val="00F4089A"/>
    <w:rsid w:val="00FC7ED6"/>
    <w:rsid w:val="00FE5142"/>
    <w:rsid w:val="00FF2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0AE0AA0"/>
  <w15:chartTrackingRefBased/>
  <w15:docId w15:val="{83E85FAB-077B-EB4D-87B5-3E5A700F9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6F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6F96"/>
  </w:style>
  <w:style w:type="paragraph" w:styleId="Footer">
    <w:name w:val="footer"/>
    <w:basedOn w:val="Normal"/>
    <w:link w:val="FooterChar"/>
    <w:uiPriority w:val="99"/>
    <w:unhideWhenUsed/>
    <w:rsid w:val="00E66F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6F96"/>
  </w:style>
  <w:style w:type="paragraph" w:styleId="BalloonText">
    <w:name w:val="Balloon Text"/>
    <w:basedOn w:val="Normal"/>
    <w:link w:val="BalloonTextChar"/>
    <w:uiPriority w:val="99"/>
    <w:semiHidden/>
    <w:unhideWhenUsed/>
    <w:rsid w:val="005F29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47AB8"/>
    <w:pPr>
      <w:ind w:left="720"/>
      <w:contextualSpacing/>
    </w:pPr>
  </w:style>
  <w:style w:type="table" w:styleId="TableGrid">
    <w:name w:val="Table Grid"/>
    <w:basedOn w:val="TableNormal"/>
    <w:uiPriority w:val="39"/>
    <w:rsid w:val="001633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2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317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8B9EB-CBB2-4CCD-8014-4C1E89C3B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 V</dc:creator>
  <cp:keywords/>
  <dc:description/>
  <cp:lastModifiedBy>Isabel Herrera</cp:lastModifiedBy>
  <cp:revision>16</cp:revision>
  <cp:lastPrinted>2022-02-28T21:32:00Z</cp:lastPrinted>
  <dcterms:created xsi:type="dcterms:W3CDTF">2021-11-10T22:37:00Z</dcterms:created>
  <dcterms:modified xsi:type="dcterms:W3CDTF">2022-02-28T21:32:00Z</dcterms:modified>
</cp:coreProperties>
</file>